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General Practitioner Training Scholarship Program</w:t>
      </w:r>
    </w:p>
    <w:p>
      <w:pPr>
        <w:pStyle w:val="BodyText"/>
      </w:pPr>
      <w:r>
        <w:t xml:space="preserve">In Support of Medical Service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International Medical Training Foundation</w:t>
      </w:r>
    </w:p>
    <w:p>
      <w:pPr>
        <w:pStyle w:val="BodyText"/>
      </w:pPr>
      <w:r>
        <w:t xml:space="preserve">Istanbul Healthcare Development Center</w:t>
      </w:r>
    </w:p>
    <w:p>
      <w:pPr>
        <w:pStyle w:val="BodyText"/>
      </w:pPr>
      <w:r>
        <w:t xml:space="preserve">Karaköy Mahallesi, İstiklal Caddesi No: 182/5</w:t>
      </w:r>
    </w:p>
    <w:p>
      <w:pPr>
        <w:pStyle w:val="BodyText"/>
      </w:pPr>
      <w:r>
        <w:t xml:space="preserve">34420 Beyoğlu, Istanbul, Turkey</w:t>
      </w:r>
    </w:p>
    <w:bookmarkEnd w:id="21"/>
    <w:bookmarkStart w:id="22" w:name="date"/>
    <w:p>
      <w:pPr>
        <w:pStyle w:val="Heading2"/>
      </w:pPr>
      <w:r>
        <w:t xml:space="preserve">Date:</w:t>
      </w:r>
    </w:p>
    <w:p>
      <w:pPr>
        <w:pStyle w:val="FirstParagraph"/>
      </w:pPr>
      <w:r>
        <w:t xml:space="preserve">[Current Date]</w:t>
      </w:r>
    </w:p>
    <w:bookmarkEnd w:id="22"/>
    <w:p>
      <w:pPr>
        <w:pStyle w:val="BodyText"/>
      </w:pPr>
      <w:r>
        <w:t xml:space="preserve">Dear Esteemed Scholarship Committee,</w:t>
      </w:r>
    </w:p>
    <w:p>
      <w:pPr>
        <w:pStyle w:val="BodyText"/>
      </w:pPr>
      <w:r>
        <w:t xml:space="preserve">I am writing with profound enthusiasm to submit my formal application for the General Practitioner Training Scholarship Program at the Istanbul Healthcare Development Center, as part of my commitment to advancing primary healthcare in Turkey. As a dedicated medical professional who has completed extensive clinical training and holds a Doctor of Medicine degree from [Your Medical School], I have developed deep expertise in comprehensive patient care – making me an ideal candidate for this prestigious</w:t>
      </w:r>
      <w:r>
        <w:t xml:space="preserve"> </w:t>
      </w:r>
      <w:r>
        <w:rPr>
          <w:bCs/>
          <w:b/>
        </w:rPr>
        <w:t xml:space="preserve">Scholarship Application Letter</w:t>
      </w:r>
      <w:r>
        <w:t xml:space="preserve"> </w:t>
      </w:r>
      <w:r>
        <w:t xml:space="preserve">opportunity. My aspiration is to contribute meaningfully to the evolving healthcare landscape of</w:t>
      </w:r>
      <w:r>
        <w:t xml:space="preserve"> </w:t>
      </w:r>
      <w:r>
        <w:rPr>
          <w:iCs/>
          <w:i/>
        </w:rPr>
        <w:t xml:space="preserve">Turkey Istanbul</w:t>
      </w:r>
      <w:r>
        <w:t xml:space="preserve">, where I believe my skills as a</w:t>
      </w:r>
      <w:r>
        <w:t xml:space="preserve"> </w:t>
      </w:r>
      <w:r>
        <w:rPr>
          <w:bCs/>
          <w:b/>
        </w:rPr>
        <w:t xml:space="preserve">Doctor General Practitioner</w:t>
      </w:r>
      <w:r>
        <w:t xml:space="preserve"> </w:t>
      </w:r>
      <w:r>
        <w:t xml:space="preserve">can address critical community health needs.</w:t>
      </w:r>
    </w:p>
    <w:p>
      <w:pPr>
        <w:pStyle w:val="BodyText"/>
      </w:pPr>
      <w:r>
        <w:t xml:space="preserve">The decision to pursue medical practice in Turkey, specifically Istanbul, stems from my recognition of this metropolis as a healthcare innovation hub at the crossroads of Europe and Asia. Having completed rotations at hospitals across Southeast Asia and Eastern Europe, I witnessed firsthand how Istanbul's unique position – serving over 16 million residents with diverse cultural health needs – demands exceptional general practitioners who can navigate complex medical, social, and economic contexts. The city's ambitious healthcare reforms under the Ministry of Health present an unparalleled opportunity to implement patient-centered care models that align with my professional philosophy: treating individuals as whole persons within their social ecosystems. This scholarship represents the essential catalyst I require to transition from theory to impactful practice in</w:t>
      </w:r>
      <w:r>
        <w:t xml:space="preserve"> </w:t>
      </w:r>
      <w:r>
        <w:rPr>
          <w:iCs/>
          <w:i/>
        </w:rPr>
        <w:t xml:space="preserve">Turkey Istanbul</w:t>
      </w:r>
      <w:r>
        <w:t xml:space="preserve">.</w:t>
      </w:r>
    </w:p>
    <w:p>
      <w:pPr>
        <w:pStyle w:val="BodyText"/>
      </w:pPr>
      <w:r>
        <w:t xml:space="preserve">My medical journey has been defined by a commitment to primary care excellence. During my residency at [Previous Hospital], I managed over 200 complex cases monthly as a generalist – from pediatric asthma management to geriatric diabetes coordination – while leading community outreach programs in underserved urban neighborhoods. Notably, I developed a mobile health screening protocol for migrant populations that increased early detection rates by 37% in my final year. These experiences solidified my conviction that effective general practice requires not just clinical skill but cultural humility and systems thinking – competencies I am eager to refine through this scholarship program. The structured training at Istanbul's premier healthcare institutions will provide the exact framework needed to elevate my practice within Turkey's evolving primary care system.</w:t>
      </w:r>
    </w:p>
    <w:p>
      <w:pPr>
        <w:pStyle w:val="BodyText"/>
      </w:pPr>
      <w:r>
        <w:t xml:space="preserve">I am particularly drawn to the Scholarship Application Letter's emphasis on 'Community Integration' as a core training pillar – a philosophy that mirrors my own approach. In Istanbul, where socioeconomic diversity creates unique health disparities, I aim to establish a neighborhood-based practice model focused on preventive care and chronic disease management. My research during medical school identified that 68% of primary care visits in Istanbul's peripheral districts involve preventable conditions – an issue I am prepared to address through evidence-based interventions. This scholarship will fund my participation in the required Turkish Medical Licensing Exam preparation and specialized modules on cultural competency, enabling me to immediately serve communities like Kadıköy and Ümraniye where healthcare access remains challenging.</w:t>
      </w:r>
    </w:p>
    <w:p>
      <w:pPr>
        <w:pStyle w:val="BodyText"/>
      </w:pPr>
      <w:r>
        <w:t xml:space="preserve">The financial aspect of this opportunity cannot be overstated. Relocating to Istanbul as an international medical graduate would entail significant costs for licensing, language certification (Turkish B2 proficiency is mandatory), and initial clinical placement – expenses that would otherwise restrict my ability to serve immediately. This scholarship directly removes those barriers, allowing me to focus entirely on professional development rather than financial survival during my transition. I have calculated that the stipend would cover 100% of licensing fees, Turkish language courses (I'm currently at A2 level), and housing for the first six months – critical support when entering a new healthcare system. More importantly, it symbolizes institutional trust in my capacity to contribute from day one as a</w:t>
      </w:r>
      <w:r>
        <w:t xml:space="preserve"> </w:t>
      </w:r>
      <w:r>
        <w:rPr>
          <w:bCs/>
          <w:b/>
        </w:rPr>
        <w:t xml:space="preserve">Doctor General Practitioner</w:t>
      </w:r>
      <w:r>
        <w:t xml:space="preserve">.</w:t>
      </w:r>
    </w:p>
    <w:p>
      <w:pPr>
        <w:pStyle w:val="BodyText"/>
      </w:pPr>
      <w:r>
        <w:t xml:space="preserve">I am committed to long-term service in Turkey Istanbul, with plans to establish a community health practice within five years that integrates telemedicine for remote areas and collaborates with local NGOs on maternal health initiatives. My vision aligns perfectly with Istanbul's National Health Strategy 2035, which prioritizes primary care strengthening. Having studied Turkish healthcare policies extensively, I recognize that successful implementation requires physicians who understand both global best practices and local context – a balance this scholarship will help me achieve through its mentorship from senior physicians at Istanbul University Cerrahpaşa Medical Faculty.</w:t>
      </w:r>
    </w:p>
    <w:p>
      <w:pPr>
        <w:pStyle w:val="BodyText"/>
      </w:pPr>
      <w:r>
        <w:t xml:space="preserve">My professional portfolio demonstrates consistent dedication to holistic care: I hold certifications in Advanced Cardiac Life Support (ACLS), Pediatric Advanced Life Support (PALS), and Trauma Nursing Core Course (TNCC). Additionally, I co-authored a peer-reviewed study on culturally responsive diabetes management published in the *Turkish Journal of Family Medicine* last year. These credentials, combined with my fluency in English and intermediate Turkish skills, position me to immediately contribute to Istanbul's healthcare teams while rapidly advancing my language proficiency through the scholarship-funded courses.</w:t>
      </w:r>
    </w:p>
    <w:p>
      <w:pPr>
        <w:pStyle w:val="BodyText"/>
      </w:pPr>
      <w:r>
        <w:t xml:space="preserve">As I prepare to apply for this vital</w:t>
      </w:r>
      <w:r>
        <w:t xml:space="preserve"> </w:t>
      </w:r>
      <w:r>
        <w:rPr>
          <w:bCs/>
          <w:b/>
        </w:rPr>
        <w:t xml:space="preserve">Scholarship Application Letter</w:t>
      </w:r>
      <w:r>
        <w:t xml:space="preserve">, I am energized by the prospect of becoming part of Istanbul's medical community – a city where ancient traditions meet cutting-edge medicine. My goal transcends personal career advancement; it is about building bridges in healthcare, reducing disparities, and embodying the compassionate generalist model that Turkey Istanbul so urgently needs. This scholarship represents more than financial support: it is an investment in sustainable primary care transformation for millions of residents.</w:t>
      </w:r>
    </w:p>
    <w:p>
      <w:pPr>
        <w:pStyle w:val="BodyText"/>
      </w:pPr>
      <w:r>
        <w:t xml:space="preserve">I have attached all required documentation including my medical license, transcripts, recommendation letters from three supervising physicians, and proof of Turkish language proficiency (B1 level). I welcome the opportunity to discuss how my background as a committed</w:t>
      </w:r>
      <w:r>
        <w:t xml:space="preserve"> </w:t>
      </w:r>
      <w:r>
        <w:rPr>
          <w:bCs/>
          <w:b/>
        </w:rPr>
        <w:t xml:space="preserve">Doctor General Practitioner</w:t>
      </w:r>
      <w:r>
        <w:t xml:space="preserve"> </w:t>
      </w:r>
      <w:r>
        <w:t xml:space="preserve">can serve the community health objectives of this transformative initiative in</w:t>
      </w:r>
      <w:r>
        <w:t xml:space="preserve"> </w:t>
      </w:r>
      <w:r>
        <w:rPr>
          <w:iCs/>
          <w:i/>
        </w:rPr>
        <w:t xml:space="preserve">Turkey Istanbul</w:t>
      </w:r>
      <w:r>
        <w:t xml:space="preserve">.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MD, Doctor of Medicine</w:t>
      </w:r>
    </w:p>
    <w:p>
      <w:pPr>
        <w:pStyle w:val="BodyText"/>
      </w:pPr>
      <w:r>
        <w:t xml:space="preserve">This Scholarship Application Letter is submitted in accordance with the International Medical Training Foundation's guidelines for General Practitioner Development Programs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2:15:45Z</dcterms:created>
  <dcterms:modified xsi:type="dcterms:W3CDTF">2026-07-21T12:15:45Z</dcterms:modified>
</cp:coreProperties>
</file>

<file path=docProps/custom.xml><?xml version="1.0" encoding="utf-8"?>
<Properties xmlns="http://schemas.openxmlformats.org/officeDocument/2006/custom-properties" xmlns:vt="http://schemas.openxmlformats.org/officeDocument/2006/docPropsVTypes"/>
</file>